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Hepe Data - RNA viruses (Hunt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9898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8709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.1087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9898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449034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752026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8.22767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0236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874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4841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6670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4433448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13228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.66554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101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615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5582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4420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127204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95880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9586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615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71156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1532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29065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464966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88246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5806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0017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706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7304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8314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494112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9586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5443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1544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9342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5443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2909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764471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32422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4461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1101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9871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281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157139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2021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20134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4881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0054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1379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329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3175972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22878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78781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39474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8646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0683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2562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11146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17936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62342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258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4529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9394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9892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611857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2021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89962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913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664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9430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4318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33110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1486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32513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8459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787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3668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3876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171591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8758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9.91009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0963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706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1879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757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263502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5.02456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4657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893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9805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0742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35081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43271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25492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3851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058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3506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0740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254224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021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2644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6694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993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8607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7906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137026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7086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63638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2856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751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5034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4106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828845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30277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6161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3518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2549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02197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266949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1514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9586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1169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615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41116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114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722668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01144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473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849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6723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5015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466982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986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075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3580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0506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97580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8741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19586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495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018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7986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74383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874944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7216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68193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7033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633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8452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6379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764742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23298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98716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615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021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452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8110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844209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2667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62893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4026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163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3012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29829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291249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2429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46218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604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268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9100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48779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57127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44727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9586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7854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166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9917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2520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116355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.9172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153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903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732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210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44368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3048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606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848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8806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2920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750859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71219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366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759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7048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189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78286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2021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31605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917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685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4449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29184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941366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15382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83863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60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60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60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60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6052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605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644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489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2807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8936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121811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87289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830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790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393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278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15210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605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59345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7058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915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7399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820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13229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03151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577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404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9361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521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234154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24795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726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0824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369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726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9113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43875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0134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213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7236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3198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2328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402239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2667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.86646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208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098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7415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273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18997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56224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ha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543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237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569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6297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44873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22878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4472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575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394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1664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2138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029122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7242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19044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4404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47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658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4106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167820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8741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9586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857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857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857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857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85752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8575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045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058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6367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266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2554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57535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393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100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100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100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100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10094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1009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1009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197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780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446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45057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18309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696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713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6239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968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52721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7216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95860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ci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696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758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135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363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8338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81969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5752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900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892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909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9007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3898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88380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9176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534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605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0754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3165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533784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59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30803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mm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034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408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630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004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9670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53044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4206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ve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766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49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056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2340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875627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2667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04000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5068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103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032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919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171761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59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9.14752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876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151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601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876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16341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2667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3268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a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529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484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682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5211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925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27986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156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06613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7216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16178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y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5284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59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538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689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1586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49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17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369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18959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9619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82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30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534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82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57859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6863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716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78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046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154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51991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0216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50723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uli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4412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39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78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277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63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18889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3996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5649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y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790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122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39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007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23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0968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buny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447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337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529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26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4806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15149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6966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1212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7535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479653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2667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8.5376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32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894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610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8092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675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ped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28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28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28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287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2878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287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00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71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8906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62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9464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969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Duplorna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1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932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0T08:20:43Z</dcterms:created>
  <dcterms:modified xsi:type="dcterms:W3CDTF">2024-07-10T08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